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D7AFD80" w:rsidR="000172AA" w:rsidRPr="000172AA" w:rsidRDefault="000172AA" w:rsidP="00E31880">
      <w:pPr>
        <w:jc w:val="center"/>
        <w:rPr>
          <w:b/>
          <w:bCs/>
          <w:sz w:val="32"/>
          <w:szCs w:val="32"/>
        </w:rPr>
      </w:pPr>
      <w:r>
        <w:rPr>
          <w:b/>
          <w:bCs/>
          <w:sz w:val="32"/>
          <w:szCs w:val="32"/>
        </w:rPr>
        <w:t>(</w:t>
      </w:r>
      <w:r w:rsidR="00900323">
        <w:rPr>
          <w:b/>
          <w:bCs/>
          <w:sz w:val="32"/>
          <w:szCs w:val="32"/>
        </w:rPr>
        <w:t>New Mexic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54D5896" w:rsidR="00C543C7" w:rsidRDefault="00900323"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3BE16" w14:textId="77777777" w:rsidR="00C91949" w:rsidRDefault="00C91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8941754" w:rsidR="00F4034F" w:rsidRPr="00C91949" w:rsidRDefault="00F4034F" w:rsidP="00C919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D9492" w14:textId="77777777" w:rsidR="00C91949" w:rsidRDefault="00C91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9289F" w14:textId="77777777" w:rsidR="00C91949" w:rsidRDefault="00C91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607AB70" w:rsidR="00F4034F" w:rsidRPr="00C91949" w:rsidRDefault="00F4034F" w:rsidP="00C919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5612C" w14:textId="77777777" w:rsidR="00C91949" w:rsidRDefault="00C91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601610">
    <w:abstractNumId w:val="1"/>
  </w:num>
  <w:num w:numId="2" w16cid:durableId="207109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00323"/>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94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3</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